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5E5B6F8" w14:textId="77777777" w:rsidR="007F01B2" w:rsidRDefault="00000000">
      <w:pPr>
        <w:pStyle w:val="FirstParagraph"/>
      </w:pPr>
      <w:r>
        <w:t>✅ Phase 5 – Part 5.5: Discretized Simulation of ψ(x, t)</w:t>
      </w:r>
    </w:p>
    <w:p w14:paraId="78A904A2" w14:textId="77777777" w:rsidR="007F01B2" w:rsidRDefault="00000000">
      <w:r>
        <w:pict w14:anchorId="1A3DD6D1">
          <v:rect id="_x0000_i1025" style="width:0;height:1.5pt" o:hralign="center" o:hrstd="t" o:hr="t"/>
        </w:pict>
      </w:r>
    </w:p>
    <w:p w14:paraId="0723B211" w14:textId="77777777" w:rsidR="007F01B2" w:rsidRDefault="00000000">
      <w:pPr>
        <w:pStyle w:val="FirstParagraph"/>
      </w:pPr>
      <w:r>
        <w:t>🔷 Purpose</w:t>
      </w:r>
    </w:p>
    <w:p w14:paraId="7F72E959" w14:textId="77777777" w:rsidR="007F01B2" w:rsidRDefault="00000000">
      <w:pPr>
        <w:pStyle w:val="BodyText"/>
      </w:pPr>
      <w:r>
        <w:t>In this part, I bring our ψ field to life by simulating its time evolution using a discretized version of the Klein-Gordon-like wave equation. This allows me to model how energy, curvature, and force patterns propagate over time in our speculative gravity framework.</w:t>
      </w:r>
      <w:r>
        <w:br/>
        <w:t>I now shift from a static ψ to a dynamically evolving field—a vibrating ocean floor—that alters spacetime curvature (Gravity) and thus influences force (Tides).</w:t>
      </w:r>
    </w:p>
    <w:p w14:paraId="766EFDDB" w14:textId="77777777" w:rsidR="007F01B2" w:rsidRDefault="00000000">
      <w:r>
        <w:pict w14:anchorId="5166D04A">
          <v:rect id="_x0000_i1026" style="width:0;height:1.5pt" o:hralign="center" o:hrstd="t" o:hr="t"/>
        </w:pict>
      </w:r>
    </w:p>
    <w:p w14:paraId="1B0DA496" w14:textId="77777777" w:rsidR="007F01B2" w:rsidRDefault="00000000">
      <w:pPr>
        <w:pStyle w:val="FirstParagraph"/>
      </w:pPr>
      <w:r>
        <w:t>🧮 Core Equation (Discrete Evolution)</w:t>
      </w:r>
    </w:p>
    <w:p w14:paraId="756FC2DD" w14:textId="77777777" w:rsidR="007F01B2" w:rsidRDefault="00000000">
      <w:pPr>
        <w:pStyle w:val="BodyText"/>
      </w:pPr>
      <w:r>
        <w:t>We discretize the second-order wave equation:</w:t>
      </w:r>
    </w:p>
    <w:p w14:paraId="5B939736" w14:textId="77777777" w:rsidR="007F01B2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ψ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481CE76E" w14:textId="77777777" w:rsidR="007F01B2" w:rsidRDefault="00000000">
      <w:pPr>
        <w:pStyle w:val="FirstParagraph"/>
      </w:pPr>
      <w:r>
        <w:t>Becomes:</w:t>
      </w:r>
    </w:p>
    <w:p w14:paraId="17E7479F" w14:textId="77777777" w:rsidR="007F01B2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Δ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t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ψ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</m:d>
        </m:oMath>
      </m:oMathPara>
    </w:p>
    <w:p w14:paraId="1EB35E61" w14:textId="77777777" w:rsidR="007F01B2" w:rsidRDefault="00000000">
      <w:pPr>
        <w:pStyle w:val="FirstParagraph"/>
      </w:pPr>
      <w:r>
        <w:t>Plaintext version:</w:t>
      </w:r>
      <w:r>
        <w:br/>
        <w:t>psi</w:t>
      </w:r>
      <w:hyperlink r:id="rId5">
        <w:r>
          <w:rPr>
            <w:rStyle w:val="Hyperlink"/>
          </w:rPr>
          <w:t>n+1</w:t>
        </w:r>
      </w:hyperlink>
      <w:r>
        <w:t xml:space="preserve"> = 2</w:t>
      </w:r>
      <w:r>
        <w:rPr>
          <w:i/>
          <w:iCs/>
        </w:rPr>
        <w:t>psi</w:t>
      </w:r>
      <w:hyperlink r:id="rId6">
        <w:r>
          <w:rPr>
            <w:rStyle w:val="Hyperlink"/>
            <w:i/>
            <w:iCs/>
          </w:rPr>
          <w:t>n</w:t>
        </w:r>
      </w:hyperlink>
      <w:r>
        <w:rPr>
          <w:i/>
          <w:iCs/>
        </w:rPr>
        <w:t xml:space="preserve"> - psi</w:t>
      </w:r>
      <w:hyperlink r:id="rId7">
        <w:r>
          <w:rPr>
            <w:rStyle w:val="Hyperlink"/>
            <w:i/>
            <w:iCs/>
          </w:rPr>
          <w:t>n-1</w:t>
        </w:r>
      </w:hyperlink>
      <w:r>
        <w:rPr>
          <w:i/>
          <w:iCs/>
        </w:rPr>
        <w:t xml:space="preserve"> + dt² </w:t>
      </w:r>
      <w:r>
        <w:t xml:space="preserve"> [laplacian(psi[n]) - mψ² * psi</w:t>
      </w:r>
      <w:hyperlink r:id="rId8">
        <w:r>
          <w:rPr>
            <w:rStyle w:val="Hyperlink"/>
          </w:rPr>
          <w:t>n</w:t>
        </w:r>
      </w:hyperlink>
      <w:r>
        <w:t>]</w:t>
      </w:r>
    </w:p>
    <w:p w14:paraId="62386AE1" w14:textId="77777777" w:rsidR="007F01B2" w:rsidRDefault="00000000">
      <w:r>
        <w:pict w14:anchorId="705181D8">
          <v:rect id="_x0000_i1027" style="width:0;height:1.5pt" o:hralign="center" o:hrstd="t" o:hr="t"/>
        </w:pict>
      </w:r>
    </w:p>
    <w:p w14:paraId="29692A0F" w14:textId="77777777" w:rsidR="007F01B2" w:rsidRDefault="00000000">
      <w:pPr>
        <w:pStyle w:val="FirstParagraph"/>
      </w:pPr>
      <w:r>
        <w:t>🧰 Simulation Setup</w:t>
      </w:r>
    </w:p>
    <w:p w14:paraId="427F3FA4" w14:textId="77777777" w:rsidR="007F01B2" w:rsidRDefault="00000000">
      <w:pPr>
        <w:pStyle w:val="BodyText"/>
      </w:pPr>
      <w:r>
        <w:t>• Grid: 1D spatial domain of 200 points from x = -10 to 10</w:t>
      </w:r>
      <w:r>
        <w:br/>
        <w:t>• Time Steps: Simulate 300 steps (~15s of evolution)</w:t>
      </w:r>
      <w:r>
        <w:br/>
        <w:t>• Initial Condition: ψ₀(x) is a Gaussian centered at x = 0</w:t>
      </w:r>
      <w:r>
        <w:br/>
        <w:t>• Velocity: Zero initial velocity (∂ψ/∂t = 0)</w:t>
      </w:r>
      <w:r>
        <w:br/>
        <w:t>• Boundary Condition: Implicitly periodic via np.roll (can be changed later)</w:t>
      </w:r>
    </w:p>
    <w:p w14:paraId="26B94747" w14:textId="77777777" w:rsidR="007F01B2" w:rsidRDefault="00000000">
      <w:r>
        <w:pict w14:anchorId="01EF28F1">
          <v:rect id="_x0000_i1028" style="width:0;height:1.5pt" o:hralign="center" o:hrstd="t" o:hr="t"/>
        </w:pict>
      </w:r>
    </w:p>
    <w:p w14:paraId="2CF03A52" w14:textId="77777777" w:rsidR="007F01B2" w:rsidRDefault="00000000">
      <w:pPr>
        <w:pStyle w:val="FirstParagraph"/>
      </w:pPr>
      <w:r>
        <w:t>🌀 Dynamics Observed</w:t>
      </w:r>
    </w:p>
    <w:p w14:paraId="16FA393A" w14:textId="77777777" w:rsidR="007F01B2" w:rsidRDefault="00000000">
      <w:pPr>
        <w:pStyle w:val="BodyText"/>
      </w:pPr>
      <w:r>
        <w:t>I animate ψ(x, t) over time:</w:t>
      </w:r>
      <w:r>
        <w:br/>
        <w:t>• The Gaussian pulse spreads outward as waves, mimicking ψ propagating as a real field.</w:t>
      </w:r>
      <w:r>
        <w:br/>
        <w:t>• The mass term mψ² ψ induces decay and resistance to motion, simulating inertia in the substrate.</w:t>
      </w:r>
      <w:r>
        <w:br/>
        <w:t>• Ripples form, interfere, and rebound, showing ψ as a carrier of information or pressure.</w:t>
      </w:r>
    </w:p>
    <w:p w14:paraId="18722CF5" w14:textId="77777777" w:rsidR="007F01B2" w:rsidRDefault="00000000">
      <w:pPr>
        <w:pStyle w:val="BodyText"/>
      </w:pPr>
      <w:r>
        <w:t>🎥 Visualization</w:t>
      </w:r>
    </w:p>
    <w:p w14:paraId="6F336009" w14:textId="77777777" w:rsidR="007F01B2" w:rsidRDefault="00000000">
      <w:pPr>
        <w:pStyle w:val="BodyText"/>
      </w:pPr>
      <w:r>
        <w:lastRenderedPageBreak/>
        <w:t>The ψ field vibrates, spreads, and interferes — like an ocean floor reacting to a deep impact.</w:t>
      </w:r>
    </w:p>
    <w:p w14:paraId="591A9BCC" w14:textId="6FD6896C" w:rsidR="0094693D" w:rsidRDefault="00000000">
      <w:pPr>
        <w:pStyle w:val="BodyText"/>
      </w:pPr>
      <w:r>
        <w:t xml:space="preserve">This simulates the dynamic evolution of </w:t>
      </w:r>
      <w:proofErr w:type="gramStart"/>
      <w:r>
        <w:t>ψ(</w:t>
      </w:r>
      <w:proofErr w:type="gramEnd"/>
      <w:r>
        <w:t>x, t) using the discretized Klein-Gordon equation, and visualizes the evolution of:</w:t>
      </w:r>
      <w:r>
        <w:br/>
        <w:t xml:space="preserve">• </w:t>
      </w:r>
      <w:proofErr w:type="gramStart"/>
      <w:r>
        <w:t>ψ(</w:t>
      </w:r>
      <w:proofErr w:type="gramEnd"/>
      <w:r>
        <w:t>x, t) — the field (representing the ocean bed)</w:t>
      </w:r>
      <w:r>
        <w:br/>
        <w:t xml:space="preserve">• </w:t>
      </w:r>
      <w:proofErr w:type="gramStart"/>
      <w:r>
        <w:t>Gravity(</w:t>
      </w:r>
      <w:proofErr w:type="gramEnd"/>
      <w:r>
        <w:t>x, t) — Laplacian-curved structure</w:t>
      </w:r>
      <w:r>
        <w:br/>
        <w:t xml:space="preserve">• </w:t>
      </w:r>
      <w:proofErr w:type="gramStart"/>
      <w:r>
        <w:t>Force(</w:t>
      </w:r>
      <w:proofErr w:type="gramEnd"/>
      <w:r>
        <w:t>x, t) — gradient of gravity (i.e., “tides”)</w:t>
      </w:r>
    </w:p>
    <w:p w14:paraId="25016BC3" w14:textId="77777777" w:rsidR="0094693D" w:rsidRDefault="0094693D">
      <w:pPr>
        <w:pStyle w:val="BodyText"/>
      </w:pPr>
    </w:p>
    <w:p w14:paraId="6CDCD055" w14:textId="6FDDA49F" w:rsidR="0094693D" w:rsidRDefault="0094693D">
      <w:pPr>
        <w:pStyle w:val="BodyText"/>
      </w:pPr>
      <w:r>
        <w:pict w14:anchorId="6E312ECF">
          <v:rect id="_x0000_i1039" style="width:0;height:1.5pt" o:hralign="center" o:bullet="t" o:hrstd="t" o:hr="t"/>
        </w:pict>
      </w:r>
    </w:p>
    <w:p w14:paraId="096B2E29" w14:textId="77777777" w:rsidR="0094693D" w:rsidRDefault="0094693D" w:rsidP="0094693D">
      <w:pPr>
        <w:spacing w:before="100" w:beforeAutospacing="1" w:after="100" w:afterAutospacing="1"/>
        <w:outlineLvl w:val="2"/>
        <w:rPr>
          <w:rFonts w:ascii="Segoe UI Emoji" w:eastAsia="Times New Roman" w:hAnsi="Segoe UI Emoji" w:cs="Segoe UI Emoji"/>
          <w:b/>
          <w:bCs/>
          <w:sz w:val="27"/>
          <w:szCs w:val="27"/>
        </w:rPr>
      </w:pPr>
    </w:p>
    <w:p w14:paraId="3AB60AB2" w14:textId="554D16A9" w:rsidR="0094693D" w:rsidRPr="0094693D" w:rsidRDefault="0094693D" w:rsidP="0094693D">
      <w:pPr>
        <w:spacing w:before="100" w:beforeAutospacing="1" w:after="100" w:afterAutospacing="1"/>
        <w:outlineLvl w:val="2"/>
        <w:rPr>
          <w:rFonts w:eastAsia="Times New Roman" w:cs="Times New Roman"/>
          <w:b/>
          <w:bCs/>
        </w:rPr>
      </w:pPr>
      <w:r w:rsidRPr="0094693D">
        <w:rPr>
          <w:rFonts w:ascii="Segoe UI Emoji" w:eastAsia="Times New Roman" w:hAnsi="Segoe UI Emoji" w:cs="Segoe UI Emoji"/>
          <w:b/>
          <w:bCs/>
        </w:rPr>
        <w:t>✅</w:t>
      </w:r>
      <w:r w:rsidRPr="0094693D">
        <w:rPr>
          <w:rFonts w:eastAsia="Times New Roman" w:cs="Times New Roman"/>
          <w:b/>
          <w:bCs/>
        </w:rPr>
        <w:t xml:space="preserve"> Python Code: Dynamic </w:t>
      </w:r>
      <w:proofErr w:type="gramStart"/>
      <w:r w:rsidRPr="0094693D">
        <w:rPr>
          <w:rFonts w:eastAsia="Times New Roman" w:cs="Times New Roman"/>
          <w:b/>
          <w:bCs/>
        </w:rPr>
        <w:t>ψ(</w:t>
      </w:r>
      <w:proofErr w:type="gramEnd"/>
      <w:r w:rsidRPr="0094693D">
        <w:rPr>
          <w:rFonts w:eastAsia="Times New Roman" w:cs="Times New Roman"/>
          <w:b/>
          <w:bCs/>
        </w:rPr>
        <w:t>x, t) Simulation with Gravity &amp; Force</w:t>
      </w:r>
    </w:p>
    <w:p w14:paraId="74C531B7" w14:textId="77777777" w:rsidR="0094693D" w:rsidRPr="0094693D" w:rsidRDefault="0094693D" w:rsidP="0094693D">
      <w:r w:rsidRPr="0094693D">
        <w:t>(python)</w:t>
      </w:r>
      <w:r w:rsidRPr="0094693D">
        <w:br/>
      </w:r>
      <w:r w:rsidRPr="0094693D">
        <w:br/>
        <w:t xml:space="preserve">import </w:t>
      </w:r>
      <w:proofErr w:type="spellStart"/>
      <w:r w:rsidRPr="0094693D">
        <w:t>numpy</w:t>
      </w:r>
      <w:proofErr w:type="spellEnd"/>
      <w:r w:rsidRPr="0094693D">
        <w:t xml:space="preserve"> as np</w:t>
      </w:r>
    </w:p>
    <w:p w14:paraId="4C113EA1" w14:textId="77777777" w:rsidR="0094693D" w:rsidRPr="0094693D" w:rsidRDefault="0094693D" w:rsidP="0094693D">
      <w:r w:rsidRPr="0094693D">
        <w:t xml:space="preserve">import </w:t>
      </w:r>
      <w:proofErr w:type="spellStart"/>
      <w:proofErr w:type="gramStart"/>
      <w:r w:rsidRPr="0094693D">
        <w:t>matplotlib.pyplot</w:t>
      </w:r>
      <w:proofErr w:type="spellEnd"/>
      <w:proofErr w:type="gramEnd"/>
      <w:r w:rsidRPr="0094693D">
        <w:t xml:space="preserve"> as </w:t>
      </w:r>
      <w:proofErr w:type="spellStart"/>
      <w:r w:rsidRPr="0094693D">
        <w:t>plt</w:t>
      </w:r>
      <w:proofErr w:type="spellEnd"/>
    </w:p>
    <w:p w14:paraId="4C9C77C9" w14:textId="77777777" w:rsidR="0094693D" w:rsidRPr="0094693D" w:rsidRDefault="0094693D" w:rsidP="0094693D">
      <w:r w:rsidRPr="0094693D">
        <w:t xml:space="preserve">from </w:t>
      </w:r>
      <w:proofErr w:type="spellStart"/>
      <w:proofErr w:type="gramStart"/>
      <w:r w:rsidRPr="0094693D">
        <w:t>scipy.ndimage</w:t>
      </w:r>
      <w:proofErr w:type="spellEnd"/>
      <w:proofErr w:type="gramEnd"/>
      <w:r w:rsidRPr="0094693D">
        <w:t xml:space="preserve"> import </w:t>
      </w:r>
      <w:proofErr w:type="spellStart"/>
      <w:r w:rsidRPr="0094693D">
        <w:t>laplace</w:t>
      </w:r>
      <w:proofErr w:type="spellEnd"/>
    </w:p>
    <w:p w14:paraId="29AC36EF" w14:textId="77777777" w:rsidR="0094693D" w:rsidRPr="0094693D" w:rsidRDefault="0094693D" w:rsidP="0094693D">
      <w:r w:rsidRPr="0094693D">
        <w:t xml:space="preserve">from </w:t>
      </w:r>
      <w:proofErr w:type="spellStart"/>
      <w:proofErr w:type="gramStart"/>
      <w:r w:rsidRPr="0094693D">
        <w:t>scipy.ndimage</w:t>
      </w:r>
      <w:proofErr w:type="spellEnd"/>
      <w:proofErr w:type="gramEnd"/>
      <w:r w:rsidRPr="0094693D">
        <w:t xml:space="preserve"> import gaussian_filter1d</w:t>
      </w:r>
    </w:p>
    <w:p w14:paraId="4EC42B4A" w14:textId="77777777" w:rsidR="0094693D" w:rsidRPr="0094693D" w:rsidRDefault="0094693D" w:rsidP="0094693D"/>
    <w:p w14:paraId="56BDA620" w14:textId="77777777" w:rsidR="0094693D" w:rsidRPr="0094693D" w:rsidRDefault="0094693D" w:rsidP="0094693D">
      <w:r w:rsidRPr="0094693D">
        <w:t># --- Parameters ---</w:t>
      </w:r>
    </w:p>
    <w:p w14:paraId="449AF736" w14:textId="77777777" w:rsidR="0094693D" w:rsidRPr="0094693D" w:rsidRDefault="0094693D" w:rsidP="0094693D">
      <w:r w:rsidRPr="0094693D">
        <w:t>L = 200                      # Spatial domain size</w:t>
      </w:r>
    </w:p>
    <w:p w14:paraId="080AA771" w14:textId="77777777" w:rsidR="0094693D" w:rsidRPr="0094693D" w:rsidRDefault="0094693D" w:rsidP="0094693D">
      <w:r w:rsidRPr="0094693D">
        <w:t>dx = 1.0                     # Spatial resolution</w:t>
      </w:r>
    </w:p>
    <w:p w14:paraId="1BC63ED8" w14:textId="77777777" w:rsidR="0094693D" w:rsidRPr="0094693D" w:rsidRDefault="0094693D" w:rsidP="0094693D">
      <w:r w:rsidRPr="0094693D">
        <w:t xml:space="preserve">x = </w:t>
      </w:r>
      <w:proofErr w:type="spellStart"/>
      <w:proofErr w:type="gramStart"/>
      <w:r w:rsidRPr="0094693D">
        <w:t>np.arange</w:t>
      </w:r>
      <w:proofErr w:type="spellEnd"/>
      <w:proofErr w:type="gramEnd"/>
      <w:r w:rsidRPr="0094693D">
        <w:t>(0, L, dx)      # Space array</w:t>
      </w:r>
    </w:p>
    <w:p w14:paraId="1F659F11" w14:textId="77777777" w:rsidR="0094693D" w:rsidRPr="0094693D" w:rsidRDefault="0094693D" w:rsidP="0094693D">
      <w:proofErr w:type="spellStart"/>
      <w:r w:rsidRPr="0094693D">
        <w:t>nx</w:t>
      </w:r>
      <w:proofErr w:type="spellEnd"/>
      <w:r w:rsidRPr="0094693D">
        <w:t xml:space="preserve"> = </w:t>
      </w:r>
      <w:proofErr w:type="spellStart"/>
      <w:r w:rsidRPr="0094693D">
        <w:t>len</w:t>
      </w:r>
      <w:proofErr w:type="spellEnd"/>
      <w:r w:rsidRPr="0094693D">
        <w:t>(x)</w:t>
      </w:r>
    </w:p>
    <w:p w14:paraId="1894044D" w14:textId="77777777" w:rsidR="0094693D" w:rsidRPr="0094693D" w:rsidRDefault="0094693D" w:rsidP="0094693D"/>
    <w:p w14:paraId="0175CF80" w14:textId="77777777" w:rsidR="0094693D" w:rsidRPr="0094693D" w:rsidRDefault="0094693D" w:rsidP="0094693D">
      <w:r w:rsidRPr="0094693D">
        <w:t>dt = 0.2                     # Time step</w:t>
      </w:r>
    </w:p>
    <w:p w14:paraId="1FA60698" w14:textId="77777777" w:rsidR="0094693D" w:rsidRPr="0094693D" w:rsidRDefault="0094693D" w:rsidP="0094693D">
      <w:r w:rsidRPr="0094693D">
        <w:t>T = 200                      # Total simulation steps</w:t>
      </w:r>
    </w:p>
    <w:p w14:paraId="3F57A553" w14:textId="77777777" w:rsidR="0094693D" w:rsidRPr="0094693D" w:rsidRDefault="0094693D" w:rsidP="0094693D">
      <w:proofErr w:type="spellStart"/>
      <w:r w:rsidRPr="0094693D">
        <w:t>m_psi</w:t>
      </w:r>
      <w:proofErr w:type="spellEnd"/>
      <w:r w:rsidRPr="0094693D">
        <w:t xml:space="preserve"> = 0.02                 # "Mass" term for ψ</w:t>
      </w:r>
    </w:p>
    <w:p w14:paraId="206E37A9" w14:textId="77777777" w:rsidR="0094693D" w:rsidRPr="0094693D" w:rsidRDefault="0094693D" w:rsidP="0094693D"/>
    <w:p w14:paraId="3F5A09BD" w14:textId="77777777" w:rsidR="0094693D" w:rsidRPr="0094693D" w:rsidRDefault="0094693D" w:rsidP="0094693D">
      <w:r w:rsidRPr="0094693D">
        <w:lastRenderedPageBreak/>
        <w:t xml:space="preserve"># --- </w:t>
      </w:r>
      <w:proofErr w:type="gramStart"/>
      <w:r w:rsidRPr="0094693D">
        <w:t>ψ(</w:t>
      </w:r>
      <w:proofErr w:type="gramEnd"/>
      <w:r w:rsidRPr="0094693D">
        <w:t>x, t): Initialize field ---</w:t>
      </w:r>
    </w:p>
    <w:p w14:paraId="7C346C1A" w14:textId="77777777" w:rsidR="0094693D" w:rsidRPr="0094693D" w:rsidRDefault="0094693D" w:rsidP="0094693D">
      <w:proofErr w:type="spellStart"/>
      <w:r w:rsidRPr="0094693D">
        <w:t>psi_prev</w:t>
      </w:r>
      <w:proofErr w:type="spellEnd"/>
      <w:r w:rsidRPr="0094693D">
        <w:t xml:space="preserve"> = </w:t>
      </w:r>
      <w:proofErr w:type="spellStart"/>
      <w:proofErr w:type="gramStart"/>
      <w:r w:rsidRPr="0094693D">
        <w:t>np.zeros</w:t>
      </w:r>
      <w:proofErr w:type="spellEnd"/>
      <w:proofErr w:type="gramEnd"/>
      <w:r w:rsidRPr="0094693D">
        <w:t>(</w:t>
      </w:r>
      <w:proofErr w:type="spellStart"/>
      <w:r w:rsidRPr="0094693D">
        <w:t>nx</w:t>
      </w:r>
      <w:proofErr w:type="spellEnd"/>
      <w:r w:rsidRPr="0094693D">
        <w:t>)</w:t>
      </w:r>
    </w:p>
    <w:p w14:paraId="0224167D" w14:textId="77777777" w:rsidR="0094693D" w:rsidRPr="0094693D" w:rsidRDefault="0094693D" w:rsidP="0094693D">
      <w:proofErr w:type="spellStart"/>
      <w:r w:rsidRPr="0094693D">
        <w:t>psi_curr</w:t>
      </w:r>
      <w:proofErr w:type="spellEnd"/>
      <w:r w:rsidRPr="0094693D">
        <w:t xml:space="preserve"> = </w:t>
      </w:r>
      <w:proofErr w:type="spellStart"/>
      <w:proofErr w:type="gramStart"/>
      <w:r w:rsidRPr="0094693D">
        <w:t>np.exp</w:t>
      </w:r>
      <w:proofErr w:type="spellEnd"/>
      <w:r w:rsidRPr="0094693D">
        <w:t>(</w:t>
      </w:r>
      <w:proofErr w:type="gramEnd"/>
      <w:r w:rsidRPr="0094693D">
        <w:t>-0.5 * ((x - L/2)/</w:t>
      </w:r>
      <w:proofErr w:type="gramStart"/>
      <w:r w:rsidRPr="0094693D">
        <w:t>10)*</w:t>
      </w:r>
      <w:proofErr w:type="gramEnd"/>
      <w:r w:rsidRPr="0094693D">
        <w:t>*2</w:t>
      </w:r>
      <w:proofErr w:type="gramStart"/>
      <w:r w:rsidRPr="0094693D">
        <w:t>)  #</w:t>
      </w:r>
      <w:proofErr w:type="gramEnd"/>
      <w:r w:rsidRPr="0094693D">
        <w:t xml:space="preserve"> Gaussian pulse at center</w:t>
      </w:r>
    </w:p>
    <w:p w14:paraId="3D7F6265" w14:textId="77777777" w:rsidR="0094693D" w:rsidRPr="0094693D" w:rsidRDefault="0094693D" w:rsidP="0094693D"/>
    <w:p w14:paraId="5AEEA43E" w14:textId="77777777" w:rsidR="0094693D" w:rsidRPr="0094693D" w:rsidRDefault="0094693D" w:rsidP="0094693D">
      <w:r w:rsidRPr="0094693D">
        <w:t># --- Fixed Background Curvature ---</w:t>
      </w:r>
    </w:p>
    <w:p w14:paraId="101FD06B" w14:textId="77777777" w:rsidR="0094693D" w:rsidRPr="0094693D" w:rsidRDefault="0094693D" w:rsidP="0094693D">
      <w:r w:rsidRPr="0094693D">
        <w:t xml:space="preserve">curvature = </w:t>
      </w:r>
      <w:proofErr w:type="spellStart"/>
      <w:proofErr w:type="gramStart"/>
      <w:r w:rsidRPr="0094693D">
        <w:t>np.ones</w:t>
      </w:r>
      <w:proofErr w:type="spellEnd"/>
      <w:proofErr w:type="gramEnd"/>
      <w:r w:rsidRPr="0094693D">
        <w:t>(</w:t>
      </w:r>
      <w:proofErr w:type="spellStart"/>
      <w:proofErr w:type="gramStart"/>
      <w:r w:rsidRPr="0094693D">
        <w:t>nx</w:t>
      </w:r>
      <w:proofErr w:type="spellEnd"/>
      <w:r w:rsidRPr="0094693D">
        <w:t>)  #</w:t>
      </w:r>
      <w:proofErr w:type="gramEnd"/>
      <w:r w:rsidRPr="0094693D">
        <w:t xml:space="preserve"> </w:t>
      </w:r>
      <w:r w:rsidRPr="0094693D">
        <w:rPr>
          <w:rFonts w:ascii="Cambria Math" w:hAnsi="Cambria Math" w:cs="Cambria Math"/>
        </w:rPr>
        <w:t>∇</w:t>
      </w:r>
      <w:proofErr w:type="gramStart"/>
      <w:r w:rsidRPr="0094693D">
        <w:rPr>
          <w:rFonts w:cs="Calibri"/>
        </w:rPr>
        <w:t>²</w:t>
      </w:r>
      <w:r w:rsidRPr="0094693D">
        <w:t>[</w:t>
      </w:r>
      <w:proofErr w:type="gramEnd"/>
      <w:r w:rsidRPr="0094693D">
        <w:t>space + time</w:t>
      </w:r>
      <w:r w:rsidRPr="0094693D">
        <w:rPr>
          <w:rFonts w:cs="Calibri"/>
        </w:rPr>
        <w:t>²</w:t>
      </w:r>
      <w:r w:rsidRPr="0094693D">
        <w:t>] term, set to 1 for simplicity</w:t>
      </w:r>
    </w:p>
    <w:p w14:paraId="2F8B4FF2" w14:textId="77777777" w:rsidR="0094693D" w:rsidRPr="0094693D" w:rsidRDefault="0094693D" w:rsidP="0094693D"/>
    <w:p w14:paraId="0E86BDCD" w14:textId="77777777" w:rsidR="0094693D" w:rsidRPr="0094693D" w:rsidRDefault="0094693D" w:rsidP="0094693D">
      <w:r w:rsidRPr="0094693D">
        <w:t># --- Arrays to store evolution ---</w:t>
      </w:r>
    </w:p>
    <w:p w14:paraId="622C0E81" w14:textId="77777777" w:rsidR="0094693D" w:rsidRPr="0094693D" w:rsidRDefault="0094693D" w:rsidP="0094693D">
      <w:proofErr w:type="spellStart"/>
      <w:r w:rsidRPr="0094693D">
        <w:t>ψ_evolution</w:t>
      </w:r>
      <w:proofErr w:type="spellEnd"/>
      <w:r w:rsidRPr="0094693D">
        <w:t xml:space="preserve"> = []</w:t>
      </w:r>
    </w:p>
    <w:p w14:paraId="4F354B12" w14:textId="77777777" w:rsidR="0094693D" w:rsidRPr="0094693D" w:rsidRDefault="0094693D" w:rsidP="0094693D">
      <w:proofErr w:type="spellStart"/>
      <w:r w:rsidRPr="0094693D">
        <w:t>gravity_evolution</w:t>
      </w:r>
      <w:proofErr w:type="spellEnd"/>
      <w:r w:rsidRPr="0094693D">
        <w:t xml:space="preserve"> = []</w:t>
      </w:r>
    </w:p>
    <w:p w14:paraId="4A8DD412" w14:textId="77777777" w:rsidR="0094693D" w:rsidRPr="0094693D" w:rsidRDefault="0094693D" w:rsidP="0094693D">
      <w:proofErr w:type="spellStart"/>
      <w:r w:rsidRPr="0094693D">
        <w:t>force_evolution</w:t>
      </w:r>
      <w:proofErr w:type="spellEnd"/>
      <w:r w:rsidRPr="0094693D">
        <w:t xml:space="preserve"> = []</w:t>
      </w:r>
    </w:p>
    <w:p w14:paraId="3E0D8AE9" w14:textId="77777777" w:rsidR="0094693D" w:rsidRPr="0094693D" w:rsidRDefault="0094693D" w:rsidP="0094693D"/>
    <w:p w14:paraId="2896D45A" w14:textId="77777777" w:rsidR="0094693D" w:rsidRPr="0094693D" w:rsidRDefault="0094693D" w:rsidP="0094693D">
      <w:r w:rsidRPr="0094693D">
        <w:t># --- Simulation Loop ---</w:t>
      </w:r>
    </w:p>
    <w:p w14:paraId="3D5D5404" w14:textId="77777777" w:rsidR="0094693D" w:rsidRPr="0094693D" w:rsidRDefault="0094693D" w:rsidP="0094693D">
      <w:r w:rsidRPr="0094693D">
        <w:t>for t in range(T):</w:t>
      </w:r>
    </w:p>
    <w:p w14:paraId="406CF6B1" w14:textId="77777777" w:rsidR="0094693D" w:rsidRPr="0094693D" w:rsidRDefault="0094693D" w:rsidP="0094693D">
      <w:r w:rsidRPr="0094693D">
        <w:t xml:space="preserve">    # Laplacian of ψ</w:t>
      </w:r>
    </w:p>
    <w:p w14:paraId="2F40CAF4" w14:textId="77777777" w:rsidR="0094693D" w:rsidRPr="0094693D" w:rsidRDefault="0094693D" w:rsidP="0094693D">
      <w:r w:rsidRPr="0094693D">
        <w:t xml:space="preserve">    </w:t>
      </w:r>
      <w:proofErr w:type="spellStart"/>
      <w:r w:rsidRPr="0094693D">
        <w:t>lap_psi</w:t>
      </w:r>
      <w:proofErr w:type="spellEnd"/>
      <w:r w:rsidRPr="0094693D">
        <w:t xml:space="preserve"> = </w:t>
      </w:r>
      <w:proofErr w:type="spellStart"/>
      <w:proofErr w:type="gramStart"/>
      <w:r w:rsidRPr="0094693D">
        <w:t>laplace</w:t>
      </w:r>
      <w:proofErr w:type="spellEnd"/>
      <w:r w:rsidRPr="0094693D">
        <w:t>(</w:t>
      </w:r>
      <w:proofErr w:type="spellStart"/>
      <w:proofErr w:type="gramEnd"/>
      <w:r w:rsidRPr="0094693D">
        <w:t>psi_curr</w:t>
      </w:r>
      <w:proofErr w:type="spellEnd"/>
      <w:r w:rsidRPr="0094693D">
        <w:t>, mode='wrap') / dx**2</w:t>
      </w:r>
    </w:p>
    <w:p w14:paraId="63B6C6A2" w14:textId="77777777" w:rsidR="0094693D" w:rsidRPr="0094693D" w:rsidRDefault="0094693D" w:rsidP="0094693D"/>
    <w:p w14:paraId="75EF2671" w14:textId="77777777" w:rsidR="0094693D" w:rsidRPr="0094693D" w:rsidRDefault="0094693D" w:rsidP="0094693D">
      <w:r w:rsidRPr="0094693D">
        <w:t xml:space="preserve">    # Klein-Gordon evolution (discretized)</w:t>
      </w:r>
    </w:p>
    <w:p w14:paraId="72A2A4F9" w14:textId="77777777" w:rsidR="0094693D" w:rsidRPr="0094693D" w:rsidRDefault="0094693D" w:rsidP="0094693D">
      <w:r w:rsidRPr="0094693D">
        <w:t xml:space="preserve">    </w:t>
      </w:r>
      <w:proofErr w:type="spellStart"/>
      <w:r w:rsidRPr="0094693D">
        <w:t>psi_next</w:t>
      </w:r>
      <w:proofErr w:type="spellEnd"/>
      <w:r w:rsidRPr="0094693D">
        <w:t xml:space="preserve"> = (2 * </w:t>
      </w:r>
      <w:proofErr w:type="spellStart"/>
      <w:r w:rsidRPr="0094693D">
        <w:t>psi_curr</w:t>
      </w:r>
      <w:proofErr w:type="spellEnd"/>
      <w:r w:rsidRPr="0094693D">
        <w:t xml:space="preserve"> - </w:t>
      </w:r>
      <w:proofErr w:type="spellStart"/>
      <w:r w:rsidRPr="0094693D">
        <w:t>psi_prev</w:t>
      </w:r>
      <w:proofErr w:type="spellEnd"/>
      <w:r w:rsidRPr="0094693D">
        <w:t xml:space="preserve"> +</w:t>
      </w:r>
    </w:p>
    <w:p w14:paraId="649FE242" w14:textId="77777777" w:rsidR="0094693D" w:rsidRPr="0094693D" w:rsidRDefault="0094693D" w:rsidP="0094693D">
      <w:r w:rsidRPr="0094693D">
        <w:t xml:space="preserve">                dt**2 * (</w:t>
      </w:r>
      <w:proofErr w:type="spellStart"/>
      <w:r w:rsidRPr="0094693D">
        <w:t>lap_psi</w:t>
      </w:r>
      <w:proofErr w:type="spellEnd"/>
      <w:r w:rsidRPr="0094693D">
        <w:t xml:space="preserve"> - </w:t>
      </w:r>
      <w:proofErr w:type="spellStart"/>
      <w:r w:rsidRPr="0094693D">
        <w:t>m_psi</w:t>
      </w:r>
      <w:proofErr w:type="spellEnd"/>
      <w:r w:rsidRPr="0094693D">
        <w:t xml:space="preserve">**2 * </w:t>
      </w:r>
      <w:proofErr w:type="spellStart"/>
      <w:r w:rsidRPr="0094693D">
        <w:t>psi_curr</w:t>
      </w:r>
      <w:proofErr w:type="spellEnd"/>
      <w:r w:rsidRPr="0094693D">
        <w:t>))</w:t>
      </w:r>
    </w:p>
    <w:p w14:paraId="64B7FD47" w14:textId="77777777" w:rsidR="0094693D" w:rsidRPr="0094693D" w:rsidRDefault="0094693D" w:rsidP="0094693D"/>
    <w:p w14:paraId="017C7DF0" w14:textId="77777777" w:rsidR="0094693D" w:rsidRPr="0094693D" w:rsidRDefault="0094693D" w:rsidP="0094693D">
      <w:r w:rsidRPr="0094693D">
        <w:t xml:space="preserve">    # </w:t>
      </w:r>
      <w:proofErr w:type="gramStart"/>
      <w:r w:rsidRPr="0094693D">
        <w:t>Gravity(</w:t>
      </w:r>
      <w:proofErr w:type="gramEnd"/>
      <w:r w:rsidRPr="0094693D">
        <w:t xml:space="preserve">x, t) = curvature * </w:t>
      </w:r>
      <w:proofErr w:type="gramStart"/>
      <w:r w:rsidRPr="0094693D">
        <w:t>ψ(</w:t>
      </w:r>
      <w:proofErr w:type="gramEnd"/>
      <w:r w:rsidRPr="0094693D">
        <w:t>x, t)</w:t>
      </w:r>
    </w:p>
    <w:p w14:paraId="1FF81E4E" w14:textId="77777777" w:rsidR="0094693D" w:rsidRPr="0094693D" w:rsidRDefault="0094693D" w:rsidP="0094693D">
      <w:r w:rsidRPr="0094693D">
        <w:t xml:space="preserve">    gravity = curvature * </w:t>
      </w:r>
      <w:proofErr w:type="spellStart"/>
      <w:r w:rsidRPr="0094693D">
        <w:t>psi_curr</w:t>
      </w:r>
      <w:proofErr w:type="spellEnd"/>
    </w:p>
    <w:p w14:paraId="0CAF6012" w14:textId="77777777" w:rsidR="0094693D" w:rsidRPr="0094693D" w:rsidRDefault="0094693D" w:rsidP="0094693D"/>
    <w:p w14:paraId="3F054754" w14:textId="77777777" w:rsidR="0094693D" w:rsidRPr="0094693D" w:rsidRDefault="0094693D" w:rsidP="0094693D">
      <w:r w:rsidRPr="0094693D">
        <w:t xml:space="preserve">    # </w:t>
      </w:r>
      <w:proofErr w:type="gramStart"/>
      <w:r w:rsidRPr="0094693D">
        <w:t>Force(</w:t>
      </w:r>
      <w:proofErr w:type="gramEnd"/>
      <w:r w:rsidRPr="0094693D">
        <w:t>x, t) = -</w:t>
      </w:r>
      <w:proofErr w:type="gramStart"/>
      <w:r w:rsidRPr="0094693D">
        <w:rPr>
          <w:rFonts w:ascii="Cambria Math" w:hAnsi="Cambria Math" w:cs="Cambria Math"/>
        </w:rPr>
        <w:t>∇</w:t>
      </w:r>
      <w:r w:rsidRPr="0094693D">
        <w:t>[Gravity(</w:t>
      </w:r>
      <w:proofErr w:type="gramEnd"/>
      <w:r w:rsidRPr="0094693D">
        <w:t xml:space="preserve">x, t)] </w:t>
      </w:r>
      <w:r w:rsidRPr="0094693D">
        <w:rPr>
          <w:rFonts w:cs="Calibri"/>
        </w:rPr>
        <w:t>≈</w:t>
      </w:r>
      <w:r w:rsidRPr="0094693D">
        <w:t xml:space="preserve"> -</w:t>
      </w:r>
      <w:r w:rsidRPr="0094693D">
        <w:rPr>
          <w:rFonts w:cs="Calibri"/>
        </w:rPr>
        <w:t>∂</w:t>
      </w:r>
      <w:r w:rsidRPr="0094693D">
        <w:t>gravity/</w:t>
      </w:r>
      <w:r w:rsidRPr="0094693D">
        <w:rPr>
          <w:rFonts w:cs="Calibri"/>
        </w:rPr>
        <w:t>∂</w:t>
      </w:r>
      <w:r w:rsidRPr="0094693D">
        <w:t>x</w:t>
      </w:r>
    </w:p>
    <w:p w14:paraId="488E26DD" w14:textId="77777777" w:rsidR="0094693D" w:rsidRPr="0094693D" w:rsidRDefault="0094693D" w:rsidP="0094693D">
      <w:r w:rsidRPr="0094693D">
        <w:t xml:space="preserve">    force = -</w:t>
      </w:r>
      <w:proofErr w:type="spellStart"/>
      <w:proofErr w:type="gramStart"/>
      <w:r w:rsidRPr="0094693D">
        <w:t>np.gradient</w:t>
      </w:r>
      <w:proofErr w:type="spellEnd"/>
      <w:proofErr w:type="gramEnd"/>
      <w:r w:rsidRPr="0094693D">
        <w:t>(gravity, dx)</w:t>
      </w:r>
    </w:p>
    <w:p w14:paraId="1075B711" w14:textId="77777777" w:rsidR="0094693D" w:rsidRPr="0094693D" w:rsidRDefault="0094693D" w:rsidP="0094693D"/>
    <w:p w14:paraId="0EFCC54B" w14:textId="77777777" w:rsidR="0094693D" w:rsidRPr="0094693D" w:rsidRDefault="0094693D" w:rsidP="0094693D">
      <w:r w:rsidRPr="0094693D">
        <w:t xml:space="preserve">    # Save snapshots</w:t>
      </w:r>
    </w:p>
    <w:p w14:paraId="122997FB" w14:textId="77777777" w:rsidR="0094693D" w:rsidRPr="0094693D" w:rsidRDefault="0094693D" w:rsidP="0094693D">
      <w:r w:rsidRPr="0094693D">
        <w:t xml:space="preserve">    </w:t>
      </w:r>
      <w:proofErr w:type="spellStart"/>
      <w:r w:rsidRPr="0094693D">
        <w:t>ψ_</w:t>
      </w:r>
      <w:proofErr w:type="gramStart"/>
      <w:r w:rsidRPr="0094693D">
        <w:t>evolution.append</w:t>
      </w:r>
      <w:proofErr w:type="spellEnd"/>
      <w:proofErr w:type="gramEnd"/>
      <w:r w:rsidRPr="0094693D">
        <w:t>(</w:t>
      </w:r>
      <w:proofErr w:type="spellStart"/>
      <w:r w:rsidRPr="0094693D">
        <w:t>psi_</w:t>
      </w:r>
      <w:proofErr w:type="gramStart"/>
      <w:r w:rsidRPr="0094693D">
        <w:t>curr.copy</w:t>
      </w:r>
      <w:proofErr w:type="spellEnd"/>
      <w:proofErr w:type="gramEnd"/>
      <w:r w:rsidRPr="0094693D">
        <w:t>())</w:t>
      </w:r>
    </w:p>
    <w:p w14:paraId="60B82178" w14:textId="77777777" w:rsidR="0094693D" w:rsidRPr="0094693D" w:rsidRDefault="0094693D" w:rsidP="0094693D">
      <w:r w:rsidRPr="0094693D">
        <w:t xml:space="preserve">    </w:t>
      </w:r>
      <w:proofErr w:type="spellStart"/>
      <w:r w:rsidRPr="0094693D">
        <w:t>gravity_</w:t>
      </w:r>
      <w:proofErr w:type="gramStart"/>
      <w:r w:rsidRPr="0094693D">
        <w:t>evolution.append</w:t>
      </w:r>
      <w:proofErr w:type="spellEnd"/>
      <w:proofErr w:type="gramEnd"/>
      <w:r w:rsidRPr="0094693D">
        <w:t>(</w:t>
      </w:r>
      <w:proofErr w:type="spellStart"/>
      <w:proofErr w:type="gramStart"/>
      <w:r w:rsidRPr="0094693D">
        <w:t>gravity.copy</w:t>
      </w:r>
      <w:proofErr w:type="spellEnd"/>
      <w:proofErr w:type="gramEnd"/>
      <w:r w:rsidRPr="0094693D">
        <w:t>())</w:t>
      </w:r>
    </w:p>
    <w:p w14:paraId="12E8D5A8" w14:textId="77777777" w:rsidR="0094693D" w:rsidRPr="0094693D" w:rsidRDefault="0094693D" w:rsidP="0094693D">
      <w:r w:rsidRPr="0094693D">
        <w:t xml:space="preserve">    </w:t>
      </w:r>
      <w:proofErr w:type="spellStart"/>
      <w:r w:rsidRPr="0094693D">
        <w:t>force_</w:t>
      </w:r>
      <w:proofErr w:type="gramStart"/>
      <w:r w:rsidRPr="0094693D">
        <w:t>evolution.append</w:t>
      </w:r>
      <w:proofErr w:type="spellEnd"/>
      <w:proofErr w:type="gramEnd"/>
      <w:r w:rsidRPr="0094693D">
        <w:t>(</w:t>
      </w:r>
      <w:proofErr w:type="spellStart"/>
      <w:proofErr w:type="gramStart"/>
      <w:r w:rsidRPr="0094693D">
        <w:t>force.copy</w:t>
      </w:r>
      <w:proofErr w:type="spellEnd"/>
      <w:proofErr w:type="gramEnd"/>
      <w:r w:rsidRPr="0094693D">
        <w:t>())</w:t>
      </w:r>
    </w:p>
    <w:p w14:paraId="09595870" w14:textId="77777777" w:rsidR="0094693D" w:rsidRPr="0094693D" w:rsidRDefault="0094693D" w:rsidP="0094693D"/>
    <w:p w14:paraId="43A28253" w14:textId="77777777" w:rsidR="0094693D" w:rsidRPr="0094693D" w:rsidRDefault="0094693D" w:rsidP="0094693D">
      <w:r w:rsidRPr="0094693D">
        <w:t xml:space="preserve">    # Shift time steps</w:t>
      </w:r>
    </w:p>
    <w:p w14:paraId="4C6E887D" w14:textId="77777777" w:rsidR="0094693D" w:rsidRPr="0094693D" w:rsidRDefault="0094693D" w:rsidP="0094693D">
      <w:r w:rsidRPr="0094693D">
        <w:t xml:space="preserve">    </w:t>
      </w:r>
      <w:proofErr w:type="spellStart"/>
      <w:r w:rsidRPr="0094693D">
        <w:t>psi_prev</w:t>
      </w:r>
      <w:proofErr w:type="spellEnd"/>
      <w:r w:rsidRPr="0094693D">
        <w:t xml:space="preserve">, </w:t>
      </w:r>
      <w:proofErr w:type="spellStart"/>
      <w:r w:rsidRPr="0094693D">
        <w:t>psi_curr</w:t>
      </w:r>
      <w:proofErr w:type="spellEnd"/>
      <w:r w:rsidRPr="0094693D">
        <w:t xml:space="preserve"> = </w:t>
      </w:r>
      <w:proofErr w:type="spellStart"/>
      <w:r w:rsidRPr="0094693D">
        <w:t>psi_curr</w:t>
      </w:r>
      <w:proofErr w:type="spellEnd"/>
      <w:r w:rsidRPr="0094693D">
        <w:t xml:space="preserve">, </w:t>
      </w:r>
      <w:proofErr w:type="spellStart"/>
      <w:r w:rsidRPr="0094693D">
        <w:t>psi_next</w:t>
      </w:r>
      <w:proofErr w:type="spellEnd"/>
    </w:p>
    <w:p w14:paraId="4776F130" w14:textId="77777777" w:rsidR="0094693D" w:rsidRPr="0094693D" w:rsidRDefault="0094693D" w:rsidP="0094693D"/>
    <w:p w14:paraId="390F86BE" w14:textId="77777777" w:rsidR="0094693D" w:rsidRPr="0094693D" w:rsidRDefault="0094693D" w:rsidP="0094693D">
      <w:r w:rsidRPr="0094693D">
        <w:t># --- Plotting Function (Final Frame) ---</w:t>
      </w:r>
    </w:p>
    <w:p w14:paraId="23B10BBB" w14:textId="77777777" w:rsidR="0094693D" w:rsidRPr="0094693D" w:rsidRDefault="0094693D" w:rsidP="0094693D">
      <w:proofErr w:type="spellStart"/>
      <w:proofErr w:type="gramStart"/>
      <w:r w:rsidRPr="0094693D">
        <w:t>plt.figure</w:t>
      </w:r>
      <w:proofErr w:type="spellEnd"/>
      <w:proofErr w:type="gramEnd"/>
      <w:r w:rsidRPr="0094693D">
        <w:t>(</w:t>
      </w:r>
      <w:proofErr w:type="spellStart"/>
      <w:r w:rsidRPr="0094693D">
        <w:t>figsize</w:t>
      </w:r>
      <w:proofErr w:type="spellEnd"/>
      <w:proofErr w:type="gramStart"/>
      <w:r w:rsidRPr="0094693D">
        <w:t>=(</w:t>
      </w:r>
      <w:proofErr w:type="gramEnd"/>
      <w:r w:rsidRPr="0094693D">
        <w:t>12, 8))</w:t>
      </w:r>
    </w:p>
    <w:p w14:paraId="5A1BBD34" w14:textId="77777777" w:rsidR="0094693D" w:rsidRPr="0094693D" w:rsidRDefault="0094693D" w:rsidP="0094693D">
      <w:proofErr w:type="spellStart"/>
      <w:proofErr w:type="gramStart"/>
      <w:r w:rsidRPr="0094693D">
        <w:t>plt.plot</w:t>
      </w:r>
      <w:proofErr w:type="spellEnd"/>
      <w:proofErr w:type="gramEnd"/>
      <w:r w:rsidRPr="0094693D">
        <w:t xml:space="preserve">(x, </w:t>
      </w:r>
      <w:proofErr w:type="spellStart"/>
      <w:r w:rsidRPr="0094693D">
        <w:t>ψ_</w:t>
      </w:r>
      <w:proofErr w:type="gramStart"/>
      <w:r w:rsidRPr="0094693D">
        <w:t>evolution</w:t>
      </w:r>
      <w:proofErr w:type="spellEnd"/>
      <w:r w:rsidRPr="0094693D">
        <w:t>[</w:t>
      </w:r>
      <w:proofErr w:type="gramEnd"/>
      <w:r w:rsidRPr="0094693D">
        <w:t>-1], label='</w:t>
      </w:r>
      <w:proofErr w:type="gramStart"/>
      <w:r w:rsidRPr="0094693D">
        <w:t>ψ(</w:t>
      </w:r>
      <w:proofErr w:type="gramEnd"/>
      <w:r w:rsidRPr="0094693D">
        <w:t>x, t)', linewidth=2)</w:t>
      </w:r>
    </w:p>
    <w:p w14:paraId="75365D89" w14:textId="77777777" w:rsidR="0094693D" w:rsidRPr="0094693D" w:rsidRDefault="0094693D" w:rsidP="0094693D">
      <w:proofErr w:type="spellStart"/>
      <w:proofErr w:type="gramStart"/>
      <w:r w:rsidRPr="0094693D">
        <w:t>plt.plot</w:t>
      </w:r>
      <w:proofErr w:type="spellEnd"/>
      <w:proofErr w:type="gramEnd"/>
      <w:r w:rsidRPr="0094693D">
        <w:t xml:space="preserve">(x, </w:t>
      </w:r>
      <w:proofErr w:type="spellStart"/>
      <w:r w:rsidRPr="0094693D">
        <w:t>gravity_</w:t>
      </w:r>
      <w:proofErr w:type="gramStart"/>
      <w:r w:rsidRPr="0094693D">
        <w:t>evolution</w:t>
      </w:r>
      <w:proofErr w:type="spellEnd"/>
      <w:r w:rsidRPr="0094693D">
        <w:t>[</w:t>
      </w:r>
      <w:proofErr w:type="gramEnd"/>
      <w:r w:rsidRPr="0094693D">
        <w:t>-1], label='</w:t>
      </w:r>
      <w:proofErr w:type="gramStart"/>
      <w:r w:rsidRPr="0094693D">
        <w:t>Gravity(</w:t>
      </w:r>
      <w:proofErr w:type="gramEnd"/>
      <w:r w:rsidRPr="0094693D">
        <w:t xml:space="preserve">x, t)', </w:t>
      </w:r>
      <w:proofErr w:type="spellStart"/>
      <w:r w:rsidRPr="0094693D">
        <w:t>linestyle</w:t>
      </w:r>
      <w:proofErr w:type="spellEnd"/>
      <w:r w:rsidRPr="0094693D">
        <w:t>='--')</w:t>
      </w:r>
    </w:p>
    <w:p w14:paraId="41AF5551" w14:textId="77777777" w:rsidR="0094693D" w:rsidRPr="0094693D" w:rsidRDefault="0094693D" w:rsidP="0094693D">
      <w:proofErr w:type="spellStart"/>
      <w:proofErr w:type="gramStart"/>
      <w:r w:rsidRPr="0094693D">
        <w:t>plt.plot</w:t>
      </w:r>
      <w:proofErr w:type="spellEnd"/>
      <w:proofErr w:type="gramEnd"/>
      <w:r w:rsidRPr="0094693D">
        <w:t xml:space="preserve">(x, </w:t>
      </w:r>
      <w:proofErr w:type="spellStart"/>
      <w:r w:rsidRPr="0094693D">
        <w:t>force_</w:t>
      </w:r>
      <w:proofErr w:type="gramStart"/>
      <w:r w:rsidRPr="0094693D">
        <w:t>evolution</w:t>
      </w:r>
      <w:proofErr w:type="spellEnd"/>
      <w:r w:rsidRPr="0094693D">
        <w:t>[</w:t>
      </w:r>
      <w:proofErr w:type="gramEnd"/>
      <w:r w:rsidRPr="0094693D">
        <w:t>-1], label='</w:t>
      </w:r>
      <w:proofErr w:type="gramStart"/>
      <w:r w:rsidRPr="0094693D">
        <w:t>Force(</w:t>
      </w:r>
      <w:proofErr w:type="gramEnd"/>
      <w:r w:rsidRPr="0094693D">
        <w:t xml:space="preserve">x, t)', </w:t>
      </w:r>
      <w:proofErr w:type="spellStart"/>
      <w:r w:rsidRPr="0094693D">
        <w:t>linestyle</w:t>
      </w:r>
      <w:proofErr w:type="spellEnd"/>
      <w:r w:rsidRPr="0094693D">
        <w:t>=':')</w:t>
      </w:r>
    </w:p>
    <w:p w14:paraId="7E68EAB3" w14:textId="77777777" w:rsidR="0094693D" w:rsidRPr="0094693D" w:rsidRDefault="0094693D" w:rsidP="0094693D">
      <w:proofErr w:type="spellStart"/>
      <w:proofErr w:type="gramStart"/>
      <w:r w:rsidRPr="0094693D">
        <w:t>plt.title</w:t>
      </w:r>
      <w:proofErr w:type="spellEnd"/>
      <w:proofErr w:type="gramEnd"/>
      <w:r w:rsidRPr="0094693D">
        <w:t>("Dynamic Evolution at Final Time Step")</w:t>
      </w:r>
    </w:p>
    <w:p w14:paraId="1A00D2E9" w14:textId="77777777" w:rsidR="0094693D" w:rsidRPr="0094693D" w:rsidRDefault="0094693D" w:rsidP="0094693D">
      <w:proofErr w:type="spellStart"/>
      <w:proofErr w:type="gramStart"/>
      <w:r w:rsidRPr="0094693D">
        <w:t>plt.xlabel</w:t>
      </w:r>
      <w:proofErr w:type="spellEnd"/>
      <w:proofErr w:type="gramEnd"/>
      <w:r w:rsidRPr="0094693D">
        <w:t>("x")</w:t>
      </w:r>
    </w:p>
    <w:p w14:paraId="2CA7EE1E" w14:textId="77777777" w:rsidR="0094693D" w:rsidRPr="0094693D" w:rsidRDefault="0094693D" w:rsidP="0094693D">
      <w:proofErr w:type="spellStart"/>
      <w:proofErr w:type="gramStart"/>
      <w:r w:rsidRPr="0094693D">
        <w:t>plt.ylabel</w:t>
      </w:r>
      <w:proofErr w:type="spellEnd"/>
      <w:proofErr w:type="gramEnd"/>
      <w:r w:rsidRPr="0094693D">
        <w:t>("Amplitude")</w:t>
      </w:r>
    </w:p>
    <w:p w14:paraId="4166B496" w14:textId="77777777" w:rsidR="0094693D" w:rsidRPr="0094693D" w:rsidRDefault="0094693D" w:rsidP="0094693D">
      <w:proofErr w:type="spellStart"/>
      <w:proofErr w:type="gramStart"/>
      <w:r w:rsidRPr="0094693D">
        <w:t>plt.legend</w:t>
      </w:r>
      <w:proofErr w:type="spellEnd"/>
      <w:proofErr w:type="gramEnd"/>
      <w:r w:rsidRPr="0094693D">
        <w:t>()</w:t>
      </w:r>
    </w:p>
    <w:p w14:paraId="1C2AC778" w14:textId="77777777" w:rsidR="0094693D" w:rsidRPr="0094693D" w:rsidRDefault="0094693D" w:rsidP="0094693D">
      <w:proofErr w:type="spellStart"/>
      <w:proofErr w:type="gramStart"/>
      <w:r w:rsidRPr="0094693D">
        <w:t>plt.grid</w:t>
      </w:r>
      <w:proofErr w:type="spellEnd"/>
      <w:proofErr w:type="gramEnd"/>
      <w:r w:rsidRPr="0094693D">
        <w:t>(True)</w:t>
      </w:r>
    </w:p>
    <w:p w14:paraId="30330C6E" w14:textId="77777777" w:rsidR="0094693D" w:rsidRPr="0094693D" w:rsidRDefault="0094693D" w:rsidP="0094693D">
      <w:proofErr w:type="spellStart"/>
      <w:proofErr w:type="gramStart"/>
      <w:r w:rsidRPr="0094693D">
        <w:t>plt.tight</w:t>
      </w:r>
      <w:proofErr w:type="gramEnd"/>
      <w:r w:rsidRPr="0094693D">
        <w:t>_</w:t>
      </w:r>
      <w:proofErr w:type="gramStart"/>
      <w:r w:rsidRPr="0094693D">
        <w:t>layout</w:t>
      </w:r>
      <w:proofErr w:type="spellEnd"/>
      <w:r w:rsidRPr="0094693D">
        <w:t>(</w:t>
      </w:r>
      <w:proofErr w:type="gramEnd"/>
      <w:r w:rsidRPr="0094693D">
        <w:t>)</w:t>
      </w:r>
    </w:p>
    <w:p w14:paraId="31709687" w14:textId="77777777" w:rsidR="0094693D" w:rsidRPr="0094693D" w:rsidRDefault="0094693D" w:rsidP="0094693D">
      <w:proofErr w:type="spellStart"/>
      <w:proofErr w:type="gramStart"/>
      <w:r w:rsidRPr="0094693D">
        <w:t>plt.show</w:t>
      </w:r>
      <w:proofErr w:type="spellEnd"/>
      <w:proofErr w:type="gramEnd"/>
      <w:r w:rsidRPr="0094693D">
        <w:t>()</w:t>
      </w:r>
    </w:p>
    <w:p w14:paraId="474B8638" w14:textId="77777777" w:rsidR="0094693D" w:rsidRPr="0094693D" w:rsidRDefault="0094693D" w:rsidP="0094693D"/>
    <w:p w14:paraId="3768EFA1" w14:textId="77777777" w:rsidR="0094693D" w:rsidRPr="0094693D" w:rsidRDefault="0094693D" w:rsidP="0094693D"/>
    <w:p w14:paraId="4FBDD2CC" w14:textId="77777777" w:rsidR="0094693D" w:rsidRPr="0094693D" w:rsidRDefault="0094693D" w:rsidP="0094693D">
      <w:pPr>
        <w:pStyle w:val="Heading3"/>
        <w:rPr>
          <w:sz w:val="24"/>
          <w:szCs w:val="24"/>
        </w:rPr>
      </w:pPr>
      <w:r w:rsidRPr="0094693D">
        <w:rPr>
          <w:rFonts w:ascii="Segoe UI Emoji" w:hAnsi="Segoe UI Emoji" w:cs="Segoe UI Emoji"/>
          <w:sz w:val="24"/>
          <w:szCs w:val="24"/>
        </w:rPr>
        <w:t>💡</w:t>
      </w:r>
      <w:r w:rsidRPr="0094693D">
        <w:rPr>
          <w:sz w:val="24"/>
          <w:szCs w:val="24"/>
        </w:rPr>
        <w:t xml:space="preserve"> Features &amp; Notes</w:t>
      </w:r>
    </w:p>
    <w:p w14:paraId="404CB7BF" w14:textId="77777777" w:rsidR="0094693D" w:rsidRPr="0094693D" w:rsidRDefault="0094693D" w:rsidP="0094693D">
      <w:pPr>
        <w:pStyle w:val="NormalWeb"/>
        <w:numPr>
          <w:ilvl w:val="0"/>
          <w:numId w:val="2"/>
        </w:numPr>
        <w:rPr>
          <w:rFonts w:asciiTheme="minorHAnsi" w:hAnsiTheme="minorHAnsi"/>
        </w:rPr>
      </w:pPr>
      <w:proofErr w:type="gramStart"/>
      <w:r w:rsidRPr="0094693D">
        <w:rPr>
          <w:rStyle w:val="HTMLCode"/>
          <w:rFonts w:asciiTheme="minorHAnsi" w:hAnsiTheme="minorHAnsi"/>
          <w:b/>
          <w:bCs/>
          <w:sz w:val="24"/>
          <w:szCs w:val="24"/>
        </w:rPr>
        <w:t>ψ(</w:t>
      </w:r>
      <w:proofErr w:type="gramEnd"/>
      <w:r w:rsidRPr="0094693D">
        <w:rPr>
          <w:rStyle w:val="HTMLCode"/>
          <w:rFonts w:asciiTheme="minorHAnsi" w:hAnsiTheme="minorHAnsi"/>
          <w:b/>
          <w:bCs/>
          <w:sz w:val="24"/>
          <w:szCs w:val="24"/>
        </w:rPr>
        <w:t>x, t)</w:t>
      </w:r>
      <w:r w:rsidRPr="0094693D">
        <w:rPr>
          <w:rFonts w:asciiTheme="minorHAnsi" w:hAnsiTheme="minorHAnsi"/>
        </w:rPr>
        <w:t xml:space="preserve"> evolves over time like a wave on the ocean bed.</w:t>
      </w:r>
    </w:p>
    <w:p w14:paraId="5A31F9D8" w14:textId="77777777" w:rsidR="0094693D" w:rsidRPr="0094693D" w:rsidRDefault="0094693D" w:rsidP="0094693D">
      <w:pPr>
        <w:pStyle w:val="NormalWeb"/>
        <w:numPr>
          <w:ilvl w:val="0"/>
          <w:numId w:val="2"/>
        </w:numPr>
        <w:rPr>
          <w:rFonts w:asciiTheme="minorHAnsi" w:hAnsiTheme="minorHAnsi"/>
        </w:rPr>
      </w:pPr>
      <w:proofErr w:type="gramStart"/>
      <w:r w:rsidRPr="0094693D">
        <w:rPr>
          <w:rStyle w:val="HTMLCode"/>
          <w:rFonts w:asciiTheme="minorHAnsi" w:hAnsiTheme="minorHAnsi"/>
          <w:b/>
          <w:bCs/>
          <w:sz w:val="24"/>
          <w:szCs w:val="24"/>
        </w:rPr>
        <w:t>Gravity(</w:t>
      </w:r>
      <w:proofErr w:type="gramEnd"/>
      <w:r w:rsidRPr="0094693D">
        <w:rPr>
          <w:rStyle w:val="HTMLCode"/>
          <w:rFonts w:asciiTheme="minorHAnsi" w:hAnsiTheme="minorHAnsi"/>
          <w:b/>
          <w:bCs/>
          <w:sz w:val="24"/>
          <w:szCs w:val="24"/>
        </w:rPr>
        <w:t>x, t)</w:t>
      </w:r>
      <w:r w:rsidRPr="0094693D">
        <w:rPr>
          <w:rFonts w:asciiTheme="minorHAnsi" w:hAnsiTheme="minorHAnsi"/>
        </w:rPr>
        <w:t xml:space="preserve"> tracks how that ψ-field shapes curvature.</w:t>
      </w:r>
    </w:p>
    <w:p w14:paraId="4A4ABD0B" w14:textId="77777777" w:rsidR="0094693D" w:rsidRPr="0094693D" w:rsidRDefault="0094693D" w:rsidP="0094693D">
      <w:pPr>
        <w:pStyle w:val="NormalWeb"/>
        <w:numPr>
          <w:ilvl w:val="0"/>
          <w:numId w:val="2"/>
        </w:numPr>
        <w:rPr>
          <w:rFonts w:asciiTheme="minorHAnsi" w:hAnsiTheme="minorHAnsi"/>
        </w:rPr>
      </w:pPr>
      <w:proofErr w:type="gramStart"/>
      <w:r w:rsidRPr="0094693D">
        <w:rPr>
          <w:rStyle w:val="HTMLCode"/>
          <w:rFonts w:asciiTheme="minorHAnsi" w:hAnsiTheme="minorHAnsi"/>
          <w:b/>
          <w:bCs/>
          <w:sz w:val="24"/>
          <w:szCs w:val="24"/>
        </w:rPr>
        <w:t>Force(</w:t>
      </w:r>
      <w:proofErr w:type="gramEnd"/>
      <w:r w:rsidRPr="0094693D">
        <w:rPr>
          <w:rStyle w:val="HTMLCode"/>
          <w:rFonts w:asciiTheme="minorHAnsi" w:hAnsiTheme="minorHAnsi"/>
          <w:b/>
          <w:bCs/>
          <w:sz w:val="24"/>
          <w:szCs w:val="24"/>
        </w:rPr>
        <w:t>x, t)</w:t>
      </w:r>
      <w:r w:rsidRPr="0094693D">
        <w:rPr>
          <w:rFonts w:asciiTheme="minorHAnsi" w:hAnsiTheme="minorHAnsi"/>
        </w:rPr>
        <w:t xml:space="preserve"> shows the “tides” — how curvature gradients induce motion.</w:t>
      </w:r>
    </w:p>
    <w:p w14:paraId="30432637" w14:textId="77777777" w:rsidR="0094693D" w:rsidRPr="0094693D" w:rsidRDefault="0094693D" w:rsidP="0094693D">
      <w:pPr>
        <w:pStyle w:val="NormalWeb"/>
        <w:numPr>
          <w:ilvl w:val="0"/>
          <w:numId w:val="2"/>
        </w:numPr>
        <w:rPr>
          <w:rFonts w:asciiTheme="minorHAnsi" w:hAnsiTheme="minorHAnsi"/>
        </w:rPr>
      </w:pPr>
      <w:r w:rsidRPr="0094693D">
        <w:rPr>
          <w:rFonts w:asciiTheme="minorHAnsi" w:hAnsiTheme="minorHAnsi"/>
        </w:rPr>
        <w:lastRenderedPageBreak/>
        <w:t>The system assumes a 1D flat curvature (</w:t>
      </w:r>
      <w:r w:rsidRPr="0094693D">
        <w:rPr>
          <w:rStyle w:val="HTMLCode"/>
          <w:rFonts w:ascii="Cambria Math" w:hAnsi="Cambria Math" w:cs="Cambria Math"/>
          <w:sz w:val="24"/>
          <w:szCs w:val="24"/>
        </w:rPr>
        <w:t>∇</w:t>
      </w:r>
      <w:proofErr w:type="gramStart"/>
      <w:r w:rsidRPr="0094693D">
        <w:rPr>
          <w:rStyle w:val="HTMLCode"/>
          <w:rFonts w:asciiTheme="minorHAnsi" w:hAnsiTheme="minorHAnsi"/>
          <w:sz w:val="24"/>
          <w:szCs w:val="24"/>
        </w:rPr>
        <w:t>²[</w:t>
      </w:r>
      <w:proofErr w:type="gramEnd"/>
      <w:r w:rsidRPr="0094693D">
        <w:rPr>
          <w:rStyle w:val="HTMLCode"/>
          <w:rFonts w:asciiTheme="minorHAnsi" w:hAnsiTheme="minorHAnsi"/>
          <w:sz w:val="24"/>
          <w:szCs w:val="24"/>
        </w:rPr>
        <w:t>space + time²] = 1</w:t>
      </w:r>
      <w:r w:rsidRPr="0094693D">
        <w:rPr>
          <w:rFonts w:asciiTheme="minorHAnsi" w:hAnsiTheme="minorHAnsi"/>
        </w:rPr>
        <w:t>).</w:t>
      </w:r>
    </w:p>
    <w:p w14:paraId="2B96292A" w14:textId="503AFAA0" w:rsidR="0094693D" w:rsidRPr="0094693D" w:rsidRDefault="0094693D" w:rsidP="0094693D">
      <w:pPr>
        <w:pStyle w:val="NormalWeb"/>
        <w:numPr>
          <w:ilvl w:val="0"/>
          <w:numId w:val="2"/>
        </w:numPr>
        <w:rPr>
          <w:rFonts w:asciiTheme="minorHAnsi" w:hAnsiTheme="minorHAnsi"/>
        </w:rPr>
      </w:pPr>
      <w:r w:rsidRPr="0094693D">
        <w:rPr>
          <w:rFonts w:asciiTheme="minorHAnsi" w:hAnsiTheme="minorHAnsi"/>
        </w:rPr>
        <w:t xml:space="preserve">To visualize evolution over time, you can animate it using </w:t>
      </w:r>
      <w:proofErr w:type="spellStart"/>
      <w:proofErr w:type="gramStart"/>
      <w:r w:rsidRPr="0094693D">
        <w:rPr>
          <w:rStyle w:val="HTMLCode"/>
          <w:rFonts w:asciiTheme="minorHAnsi" w:hAnsiTheme="minorHAnsi"/>
          <w:sz w:val="24"/>
          <w:szCs w:val="24"/>
        </w:rPr>
        <w:t>matplotlib.animation</w:t>
      </w:r>
      <w:proofErr w:type="spellEnd"/>
      <w:proofErr w:type="gramEnd"/>
      <w:r w:rsidRPr="0094693D">
        <w:rPr>
          <w:rFonts w:asciiTheme="minorHAnsi" w:hAnsiTheme="minorHAnsi"/>
        </w:rPr>
        <w:t>.</w:t>
      </w:r>
    </w:p>
    <w:p w14:paraId="68F63FD9" w14:textId="77777777" w:rsidR="007F01B2" w:rsidRDefault="00000000">
      <w:r w:rsidRPr="0094693D">
        <w:pict w14:anchorId="4F026790">
          <v:rect id="_x0000_i1035" style="width:0;height:1.5pt" o:hralign="center" o:bullet="t" o:hrstd="t" o:hr="t"/>
        </w:pict>
      </w:r>
    </w:p>
    <w:p w14:paraId="50928261" w14:textId="77777777" w:rsidR="0094693D" w:rsidRDefault="0094693D"/>
    <w:p w14:paraId="49FC6290" w14:textId="77777777" w:rsidR="007F01B2" w:rsidRDefault="00000000">
      <w:pPr>
        <w:pStyle w:val="FirstParagraph"/>
      </w:pPr>
      <w:r>
        <w:rPr>
          <w:rFonts w:ascii="Segoe UI Emoji" w:hAnsi="Segoe UI Emoji" w:cs="Segoe UI Emoji"/>
        </w:rPr>
        <w:t>🔄</w:t>
      </w:r>
      <w:r>
        <w:t xml:space="preserve"> Recompute Gravity and Force</w:t>
      </w:r>
    </w:p>
    <w:p w14:paraId="725E1C61" w14:textId="77777777" w:rsidR="007F01B2" w:rsidRDefault="00000000">
      <w:pPr>
        <w:pStyle w:val="BodyText"/>
      </w:pPr>
      <w:r>
        <w:t xml:space="preserve">With dynamic </w:t>
      </w:r>
      <w:proofErr w:type="gramStart"/>
      <w:r>
        <w:t>ψ(</w:t>
      </w:r>
      <w:proofErr w:type="gramEnd"/>
      <w:r>
        <w:t>x, t), I now have:</w:t>
      </w:r>
    </w:p>
    <w:p w14:paraId="1F73AEED" w14:textId="77777777" w:rsidR="007F01B2" w:rsidRDefault="0000000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[</m:t>
          </m:r>
          <m:r>
            <m:rPr>
              <m:nor/>
            </m:rPr>
            <m:t>spa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nor/>
                </m:rPr>
                <m:t>time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]⋅</m:t>
          </m:r>
          <m:r>
            <w:rPr>
              <w:rFonts w:ascii="Cambria Math" w:hAnsi="Cambria Math"/>
            </w:rPr>
            <m:t>ψ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340A6CFA" w14:textId="77777777" w:rsidR="007F01B2" w:rsidRDefault="00000000">
      <w:pPr>
        <w:pStyle w:val="FirstParagraph"/>
      </w:pPr>
      <m:oMathPara>
        <m:oMathParaPr>
          <m:jc m:val="center"/>
        </m:oMathParaPr>
        <m:oMath>
          <m:r>
            <m:rPr>
              <m:nor/>
            </m:rPr>
            <m:t>Force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-∇[</m:t>
          </m:r>
          <m:r>
            <m:rPr>
              <m:nor/>
            </m:rPr>
            <m:t>Gravity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]</m:t>
          </m:r>
        </m:oMath>
      </m:oMathPara>
    </w:p>
    <w:p w14:paraId="0F03731D" w14:textId="77777777" w:rsidR="007F01B2" w:rsidRDefault="00000000">
      <w:pPr>
        <w:pStyle w:val="FirstParagraph"/>
      </w:pPr>
      <w:r>
        <w:t>Plaintext:</w:t>
      </w:r>
      <w:r>
        <w:br/>
        <w:t>Gravity(x, t) = Laplacian[space + time²] * ψ(x, t)</w:t>
      </w:r>
      <w:r>
        <w:br/>
        <w:t>Force(x, t) = -Gradient[Gravity(x, t)]</w:t>
      </w:r>
    </w:p>
    <w:p w14:paraId="1263CD2B" w14:textId="77777777" w:rsidR="007F01B2" w:rsidRDefault="00000000">
      <w:pPr>
        <w:pStyle w:val="BodyText"/>
      </w:pPr>
      <w:r>
        <w:t>This makes curvature time-dependent, and forces evolve dynamically—perfect for simulating real-time behavior of objects in my ψ-shaped field.</w:t>
      </w:r>
    </w:p>
    <w:p w14:paraId="19C2B5DA" w14:textId="77777777" w:rsidR="007F01B2" w:rsidRDefault="00000000">
      <w:r>
        <w:pict w14:anchorId="2A4BDA21">
          <v:rect id="_x0000_i1030" style="width:0;height:1.5pt" o:hralign="center" o:hrstd="t" o:hr="t"/>
        </w:pict>
      </w:r>
    </w:p>
    <w:p w14:paraId="5DC72DC2" w14:textId="77777777" w:rsidR="007F01B2" w:rsidRDefault="00000000">
      <w:pPr>
        <w:pStyle w:val="FirstParagraph"/>
      </w:pPr>
      <w:r>
        <w:t>🌊 Analogy Updat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88"/>
        <w:gridCol w:w="4501"/>
      </w:tblGrid>
      <w:tr w:rsidR="007F01B2" w14:paraId="529E2014" w14:textId="77777777" w:rsidTr="007F01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D3342D8" w14:textId="77777777" w:rsidR="007F01B2" w:rsidRDefault="00000000">
            <w:pPr>
              <w:pStyle w:val="Compact"/>
            </w:pPr>
            <w:r>
              <w:t>Concept</w:t>
            </w:r>
          </w:p>
        </w:tc>
        <w:tc>
          <w:tcPr>
            <w:tcW w:w="0" w:type="auto"/>
          </w:tcPr>
          <w:p w14:paraId="72982A5D" w14:textId="77777777" w:rsidR="007F01B2" w:rsidRDefault="00000000">
            <w:pPr>
              <w:pStyle w:val="Compact"/>
            </w:pPr>
            <w:r>
              <w:t>Analogy</w:t>
            </w:r>
          </w:p>
        </w:tc>
      </w:tr>
      <w:tr w:rsidR="007F01B2" w14:paraId="0599FD16" w14:textId="77777777">
        <w:tc>
          <w:tcPr>
            <w:tcW w:w="0" w:type="auto"/>
          </w:tcPr>
          <w:p w14:paraId="1741877E" w14:textId="77777777" w:rsidR="007F01B2" w:rsidRDefault="00000000">
            <w:pPr>
              <w:pStyle w:val="Compact"/>
            </w:pPr>
            <w:r>
              <w:t>ψ(x, t)</w:t>
            </w:r>
          </w:p>
        </w:tc>
        <w:tc>
          <w:tcPr>
            <w:tcW w:w="0" w:type="auto"/>
          </w:tcPr>
          <w:p w14:paraId="47F7B9A6" w14:textId="77777777" w:rsidR="007F01B2" w:rsidRDefault="00000000">
            <w:pPr>
              <w:pStyle w:val="Compact"/>
            </w:pPr>
            <w:r>
              <w:t>Vibrating ocean floor</w:t>
            </w:r>
          </w:p>
        </w:tc>
      </w:tr>
      <w:tr w:rsidR="007F01B2" w14:paraId="71F5151C" w14:textId="77777777">
        <w:tc>
          <w:tcPr>
            <w:tcW w:w="0" w:type="auto"/>
          </w:tcPr>
          <w:p w14:paraId="7F8ED80E" w14:textId="77777777" w:rsidR="007F01B2" w:rsidRDefault="00000000">
            <w:pPr>
              <w:pStyle w:val="Compact"/>
            </w:pPr>
            <w:r>
              <w:t>Gravity(x, t)</w:t>
            </w:r>
          </w:p>
        </w:tc>
        <w:tc>
          <w:tcPr>
            <w:tcW w:w="0" w:type="auto"/>
          </w:tcPr>
          <w:p w14:paraId="26039197" w14:textId="77777777" w:rsidR="007F01B2" w:rsidRDefault="00000000">
            <w:pPr>
              <w:pStyle w:val="Compact"/>
            </w:pPr>
            <w:r>
              <w:t>Pressure on ocean surface from ψ</w:t>
            </w:r>
          </w:p>
        </w:tc>
      </w:tr>
      <w:tr w:rsidR="007F01B2" w14:paraId="74C81F87" w14:textId="77777777">
        <w:tc>
          <w:tcPr>
            <w:tcW w:w="0" w:type="auto"/>
          </w:tcPr>
          <w:p w14:paraId="6237C968" w14:textId="77777777" w:rsidR="007F01B2" w:rsidRDefault="00000000">
            <w:pPr>
              <w:pStyle w:val="Compact"/>
            </w:pPr>
            <w:r>
              <w:t>Force(x, t)</w:t>
            </w:r>
          </w:p>
        </w:tc>
        <w:tc>
          <w:tcPr>
            <w:tcW w:w="0" w:type="auto"/>
          </w:tcPr>
          <w:p w14:paraId="11368CE6" w14:textId="77777777" w:rsidR="007F01B2" w:rsidRDefault="00000000">
            <w:pPr>
              <w:pStyle w:val="Compact"/>
            </w:pPr>
            <w:r>
              <w:t>Tides induced by dynamic ψ</w:t>
            </w:r>
          </w:p>
        </w:tc>
      </w:tr>
      <w:tr w:rsidR="007F01B2" w14:paraId="45A8F0EF" w14:textId="77777777">
        <w:tc>
          <w:tcPr>
            <w:tcW w:w="0" w:type="auto"/>
          </w:tcPr>
          <w:p w14:paraId="3C6E854A" w14:textId="77777777" w:rsidR="007F01B2" w:rsidRDefault="00000000">
            <w:pPr>
              <w:pStyle w:val="Compact"/>
            </w:pPr>
            <w:r>
              <w:t>mψ²ψ term</w:t>
            </w:r>
          </w:p>
        </w:tc>
        <w:tc>
          <w:tcPr>
            <w:tcW w:w="0" w:type="auto"/>
          </w:tcPr>
          <w:p w14:paraId="76FC3C79" w14:textId="77777777" w:rsidR="007F01B2" w:rsidRDefault="00000000">
            <w:pPr>
              <w:pStyle w:val="Compact"/>
            </w:pPr>
            <w:r>
              <w:t>Mass resisting ψ’s oscillation (inertia)</w:t>
            </w:r>
          </w:p>
        </w:tc>
      </w:tr>
      <w:tr w:rsidR="007F01B2" w14:paraId="5E5C820D" w14:textId="77777777">
        <w:tc>
          <w:tcPr>
            <w:tcW w:w="0" w:type="auto"/>
          </w:tcPr>
          <w:p w14:paraId="7D2FC7C7" w14:textId="77777777" w:rsidR="007F01B2" w:rsidRDefault="00000000">
            <w:pPr>
              <w:pStyle w:val="Compact"/>
            </w:pPr>
            <w:r>
              <w:t>∂²ψ/∂t²</w:t>
            </w:r>
          </w:p>
        </w:tc>
        <w:tc>
          <w:tcPr>
            <w:tcW w:w="0" w:type="auto"/>
          </w:tcPr>
          <w:p w14:paraId="2D101E05" w14:textId="77777777" w:rsidR="007F01B2" w:rsidRDefault="00000000">
            <w:pPr>
              <w:pStyle w:val="Compact"/>
            </w:pPr>
            <w:r>
              <w:t>ψ’s acceleration — energetic disturbance</w:t>
            </w:r>
          </w:p>
        </w:tc>
      </w:tr>
    </w:tbl>
    <w:p w14:paraId="1DF61D91" w14:textId="77777777" w:rsidR="007F01B2" w:rsidRDefault="00000000">
      <w:r>
        <w:pict w14:anchorId="3AFBF42A">
          <v:rect id="_x0000_i1031" style="width:0;height:1.5pt" o:hralign="center" o:hrstd="t" o:hr="t"/>
        </w:pict>
      </w:r>
    </w:p>
    <w:p w14:paraId="05D90C49" w14:textId="77777777" w:rsidR="007F01B2" w:rsidRDefault="00000000">
      <w:pPr>
        <w:pStyle w:val="FirstParagraph"/>
      </w:pPr>
      <w:r>
        <w:t>🔍 Interpretation &amp; Implications</w:t>
      </w:r>
    </w:p>
    <w:p w14:paraId="72B9005E" w14:textId="77777777" w:rsidR="007F01B2" w:rsidRDefault="00000000">
      <w:pPr>
        <w:pStyle w:val="BodyText"/>
      </w:pPr>
      <w:r>
        <w:t>• ψ is no longer static: Energy propagates through spacetime — mimicking gravitational waves or field pulses.</w:t>
      </w:r>
      <w:r>
        <w:br/>
        <w:t>• Force evolves: Test particles will feel changing forces as ψ evolves — laying ground for Phase 6 (object dynamics).</w:t>
      </w:r>
      <w:r>
        <w:br/>
        <w:t>• Localized wave packets can mimic gravitational wells or distortions.</w:t>
      </w:r>
      <w:r>
        <w:br/>
        <w:t>• ψ interference may result in constructive/destructive gravity zones (linked to exotic propulsion or shielding ideas).</w:t>
      </w:r>
    </w:p>
    <w:p w14:paraId="3E500AAA" w14:textId="77777777" w:rsidR="007F01B2" w:rsidRDefault="00000000">
      <w:r>
        <w:pict w14:anchorId="6ED2B05E">
          <v:rect id="_x0000_i1032" style="width:0;height:1.5pt" o:hralign="center" o:hrstd="t" o:hr="t"/>
        </w:pict>
      </w:r>
    </w:p>
    <w:p w14:paraId="1FB5E09F" w14:textId="77777777" w:rsidR="007F01B2" w:rsidRDefault="00000000">
      <w:pPr>
        <w:pStyle w:val="FirstParagraph"/>
      </w:pPr>
      <w:r>
        <w:t>✅ Conclusion</w:t>
      </w:r>
    </w:p>
    <w:p w14:paraId="1F76E478" w14:textId="77777777" w:rsidR="007F01B2" w:rsidRDefault="00000000">
      <w:pPr>
        <w:pStyle w:val="BodyText"/>
      </w:pPr>
      <w:r>
        <w:lastRenderedPageBreak/>
        <w:t>This simulation successfully implements dynamic ψ(x, t), demonstrating:</w:t>
      </w:r>
      <w:r>
        <w:br/>
        <w:t>• Propagation</w:t>
      </w:r>
      <w:r>
        <w:br/>
        <w:t>• Decay from the mass term</w:t>
      </w:r>
      <w:r>
        <w:br/>
        <w:t>• Foundation for time-dependent gravity and force</w:t>
      </w:r>
    </w:p>
    <w:p w14:paraId="2F27859E" w14:textId="77777777" w:rsidR="007F01B2" w:rsidRDefault="00000000">
      <w:pPr>
        <w:pStyle w:val="BodyText"/>
      </w:pPr>
      <w:r>
        <w:t>I have animated the ψ ocean floor. This enables the next leap: placing test particles in this field to observe how matter moves — the early geodesics of my theory.</w:t>
      </w:r>
    </w:p>
    <w:sectPr w:rsidR="007F01B2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50A8C5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4E4F030F"/>
    <w:multiLevelType w:val="multilevel"/>
    <w:tmpl w:val="FCDAC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67868331">
    <w:abstractNumId w:val="0"/>
  </w:num>
  <w:num w:numId="2" w16cid:durableId="6876054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F01B2"/>
    <w:rsid w:val="002A5C7C"/>
    <w:rsid w:val="007F01B2"/>
    <w:rsid w:val="00946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9DEB56"/>
  <w15:docId w15:val="{1019C120-5C7E-4439-AC9D-DE89B3ED4A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94693D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HTMLCode">
    <w:name w:val="HTML Code"/>
    <w:basedOn w:val="DefaultParagraphFont"/>
    <w:uiPriority w:val="99"/>
    <w:unhideWhenUsed/>
    <w:rsid w:val="0094693D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x" TargetMode="External"/><Relationship Id="rId3" Type="http://schemas.openxmlformats.org/officeDocument/2006/relationships/settings" Target="settings.xml"/><Relationship Id="rId7" Type="http://schemas.openxmlformats.org/officeDocument/2006/relationships/hyperlink" Target="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x" TargetMode="External"/><Relationship Id="rId5" Type="http://schemas.openxmlformats.org/officeDocument/2006/relationships/hyperlink" Target="x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844</Words>
  <Characters>4812</Characters>
  <Application>Microsoft Office Word</Application>
  <DocSecurity>0</DocSecurity>
  <Lines>40</Lines>
  <Paragraphs>11</Paragraphs>
  <ScaleCrop>false</ScaleCrop>
  <Company/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An</cp:lastModifiedBy>
  <cp:revision>2</cp:revision>
  <dcterms:created xsi:type="dcterms:W3CDTF">2025-08-29T14:39:00Z</dcterms:created>
  <dcterms:modified xsi:type="dcterms:W3CDTF">2025-08-29T14:43:00Z</dcterms:modified>
</cp:coreProperties>
</file>